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18F15" w14:textId="77777777" w:rsidR="00D83F65" w:rsidRDefault="00D83F65" w:rsidP="00D83F65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76FB1408" w14:textId="12CA1C77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95</w:t>
      </w:r>
    </w:p>
    <w:p w14:paraId="193C7D55" w14:textId="59D3C987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ew</w:t>
      </w:r>
    </w:p>
    <w:p w14:paraId="40A0D443" w14:textId="3979BD88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Bishoy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4FBD286" w14:textId="68E0D85E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Omar</w:t>
      </w:r>
    </w:p>
    <w:p w14:paraId="7BC843C1" w14:textId="764B85FD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17</w:t>
      </w:r>
      <w:r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4CDC44AA" w14:textId="50ABC8C3" w:rsidR="00D83F65" w:rsidRPr="00D83F65" w:rsidRDefault="00D83F65" w:rsidP="00BB0299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Description:</w:t>
      </w:r>
      <w:r w:rsidRPr="00BB0299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am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=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DataBase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D83F65">
        <w:rPr>
          <w:b/>
          <w:bCs/>
          <w:sz w:val="32"/>
          <w:szCs w:val="32"/>
        </w:rPr>
        <w:t>InvalidCourse</w:t>
      </w:r>
      <w:r w:rsidR="00BB0299">
        <w:rPr>
          <w:b/>
          <w:bCs/>
          <w:sz w:val="32"/>
          <w:szCs w:val="32"/>
        </w:rPr>
        <w:t>Name</w:t>
      </w:r>
      <w:r w:rsidRPr="00D83F65">
        <w:rPr>
          <w:b/>
          <w:bCs/>
          <w:sz w:val="32"/>
          <w:szCs w:val="32"/>
        </w:rPr>
        <w:t>Exception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T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he course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ame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contain at least one space as mentioned in requirement 1</w:t>
      </w:r>
    </w:p>
    <w:p w14:paraId="394309D8" w14:textId="77777777" w:rsidR="00D83F65" w:rsidRDefault="00D83F65" w:rsidP="00D83F65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5BDD865F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5C78E1B9" w14:textId="67766341" w:rsidR="00D83F65" w:rsidRPr="00396C9B" w:rsidRDefault="00D83F65" w:rsidP="00BB0299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 xml:space="preserve">name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=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DataBase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24784FAC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6954EAE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8F830D8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4769AD3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551E47A6" w14:textId="43CA9605" w:rsidR="00D83F65" w:rsidRDefault="00D83F65" w:rsidP="00BB0299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4DEA1CC0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56B5C206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15E14EDA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7F9ABF88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444A1FA4" w14:textId="77777777" w:rsidR="00BB0299" w:rsidRP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05AF9196" w14:textId="6EB2C967" w:rsidR="00D83F65" w:rsidRPr="00BB0299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for the Defect:</w:t>
      </w:r>
      <w:r>
        <w:rPr>
          <w:noProof/>
        </w:rPr>
        <w:t xml:space="preserve"> </w:t>
      </w:r>
    </w:p>
    <w:p w14:paraId="6AACB058" w14:textId="483CA1C3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5208167" wp14:editId="45EEE783">
            <wp:simplePos x="0" y="0"/>
            <wp:positionH relativeFrom="column">
              <wp:posOffset>-243840</wp:posOffset>
            </wp:positionH>
            <wp:positionV relativeFrom="paragraph">
              <wp:posOffset>1269</wp:posOffset>
            </wp:positionV>
            <wp:extent cx="6697980" cy="3767613"/>
            <wp:effectExtent l="0" t="0" r="762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8848" cy="3768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7DBED7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6F0EF8B2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C67C684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437878D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0157FEA6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7D0D24A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11202C44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1A4EE158" w14:textId="77777777" w:rsidR="00BB0299" w:rsidRP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3B70D8A5" w14:textId="2AE82761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creenshot after fixing:</w:t>
      </w:r>
    </w:p>
    <w:p w14:paraId="733411C6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F9ABEFC" w14:textId="23122719" w:rsidR="00D83F65" w:rsidRDefault="00A96D66" w:rsidP="00D83F65">
      <w:pPr>
        <w:rPr>
          <w:rFonts w:hint="cs"/>
          <w:b/>
          <w:bCs/>
          <w:sz w:val="40"/>
          <w:szCs w:val="40"/>
          <w:u w:val="single"/>
          <w:rtl/>
          <w:lang w:bidi="ar-EG"/>
        </w:rPr>
      </w:pPr>
      <w:r w:rsidRPr="00A96D66">
        <w:rPr>
          <w:b/>
          <w:bCs/>
          <w:sz w:val="40"/>
          <w:szCs w:val="40"/>
          <w:u w:val="single"/>
        </w:rPr>
        <w:drawing>
          <wp:inline distT="0" distB="0" distL="0" distR="0" wp14:anchorId="0A72B517" wp14:editId="47F6832E">
            <wp:extent cx="5943600" cy="1212215"/>
            <wp:effectExtent l="0" t="0" r="0" b="6985"/>
            <wp:docPr id="2010335161" name="Picture 1" descr="A screen shot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335161" name="Picture 1" descr="A screen shot of a computer code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D8C4E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5D1C867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A5F864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DAF4615" w14:textId="77777777" w:rsidR="00D83F65" w:rsidRDefault="00D83F65" w:rsidP="00D83F65">
      <w:pPr>
        <w:rPr>
          <w:b/>
          <w:bCs/>
          <w:sz w:val="36"/>
          <w:szCs w:val="36"/>
        </w:rPr>
      </w:pPr>
    </w:p>
    <w:p w14:paraId="6BB093F4" w14:textId="77777777" w:rsidR="00D83F65" w:rsidRDefault="00D83F65" w:rsidP="00D83F65"/>
    <w:p w14:paraId="7028E1A9" w14:textId="77777777" w:rsidR="00D83F65" w:rsidRDefault="00D83F65" w:rsidP="00D83F65"/>
    <w:p w14:paraId="67032B1F" w14:textId="5C72723D" w:rsidR="65BA26AC" w:rsidRPr="00D83F65" w:rsidRDefault="65BA26AC" w:rsidP="00D83F65"/>
    <w:sectPr w:rsidR="65BA26AC" w:rsidRPr="00D83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63206480">
    <w:abstractNumId w:val="10"/>
  </w:num>
  <w:num w:numId="2" w16cid:durableId="2074574064">
    <w:abstractNumId w:val="2"/>
  </w:num>
  <w:num w:numId="3" w16cid:durableId="433670686">
    <w:abstractNumId w:val="3"/>
  </w:num>
  <w:num w:numId="4" w16cid:durableId="2105875354">
    <w:abstractNumId w:val="9"/>
  </w:num>
  <w:num w:numId="5" w16cid:durableId="1011375704">
    <w:abstractNumId w:val="1"/>
  </w:num>
  <w:num w:numId="6" w16cid:durableId="1702247580">
    <w:abstractNumId w:val="5"/>
  </w:num>
  <w:num w:numId="7" w16cid:durableId="530606703">
    <w:abstractNumId w:val="6"/>
  </w:num>
  <w:num w:numId="8" w16cid:durableId="1381634722">
    <w:abstractNumId w:val="7"/>
  </w:num>
  <w:num w:numId="9" w16cid:durableId="214246022">
    <w:abstractNumId w:val="4"/>
  </w:num>
  <w:num w:numId="10" w16cid:durableId="263734691">
    <w:abstractNumId w:val="0"/>
  </w:num>
  <w:num w:numId="11" w16cid:durableId="348411503">
    <w:abstractNumId w:val="8"/>
  </w:num>
  <w:num w:numId="12" w16cid:durableId="14534034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3E233F"/>
    <w:rsid w:val="004A1A1E"/>
    <w:rsid w:val="004B1A9A"/>
    <w:rsid w:val="005B242C"/>
    <w:rsid w:val="006068C7"/>
    <w:rsid w:val="0061235D"/>
    <w:rsid w:val="00841434"/>
    <w:rsid w:val="00856A27"/>
    <w:rsid w:val="00943309"/>
    <w:rsid w:val="0096733F"/>
    <w:rsid w:val="00A91138"/>
    <w:rsid w:val="00A96D66"/>
    <w:rsid w:val="00BB0299"/>
    <w:rsid w:val="00BF6731"/>
    <w:rsid w:val="00D83F65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2D59448D-55F4-4C7B-BC59-BA9E92467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2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3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Omar Osama Abd elmonem 2001754</cp:lastModifiedBy>
  <cp:revision>28</cp:revision>
  <dcterms:created xsi:type="dcterms:W3CDTF">2023-05-12T18:31:00Z</dcterms:created>
  <dcterms:modified xsi:type="dcterms:W3CDTF">2023-05-17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